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5AF26572" w14:textId="4D3BA10E" w:rsidR="00A87BBF" w:rsidRDefault="00A87BBF" w:rsidP="00A87BBF">
      <w:pPr>
        <w:spacing w:before="720"/>
        <w:ind w:left="-43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63C73AC0" wp14:editId="4ED186ED">
                <wp:simplePos x="0" y="0"/>
                <wp:positionH relativeFrom="column">
                  <wp:posOffset>-800100</wp:posOffset>
                </wp:positionH>
                <wp:positionV relativeFrom="page">
                  <wp:posOffset>88900</wp:posOffset>
                </wp:positionV>
                <wp:extent cx="7315200" cy="10488168"/>
                <wp:effectExtent l="0" t="0" r="19050" b="279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04881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1347D" id="Rectangle 12" o:spid="_x0000_s1026" style="position:absolute;margin-left:-63pt;margin-top:7pt;width:8in;height:825.8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" o:allowoverlap="f" filled="f" strokecolor="black [3213]" strokeweight="1pt">
                <w10:wrap anchory="page"/>
              </v:rect>
            </w:pict>
          </mc:Fallback>
        </mc:AlternateContent>
      </w:r>
    </w:p>
    <w:sectPr w:rsidR="00A87BBF" w:rsidSect="00A87BBF">
      <w:headerReference w:type="default" r:id="rId6"/>
      <w:foot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5668B" w14:textId="77777777" w:rsidR="001E5133" w:rsidRDefault="001E5133" w:rsidP="00E45031">
      <w:pPr>
        <w:spacing w:after="0" w:line="240" w:lineRule="auto"/>
      </w:pPr>
      <w:r>
        <w:separator/>
      </w:r>
    </w:p>
  </w:endnote>
  <w:endnote w:type="continuationSeparator" w:id="0">
    <w:p w14:paraId="110273D1" w14:textId="77777777" w:rsidR="001E5133" w:rsidRDefault="001E5133" w:rsidP="00E45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6272000"/>
      <w:docPartObj>
        <w:docPartGallery w:val="Page Numbers (Bottom of Page)"/>
        <w:docPartUnique/>
      </w:docPartObj>
    </w:sdtPr>
    <w:sdtEndPr/>
    <w:sdtContent>
      <w:p w14:paraId="67586F60" w14:textId="5E99C12F" w:rsidR="00A87BBF" w:rsidRDefault="00A87BBF">
        <w:pPr>
          <w:pStyle w:val="Footer"/>
        </w:pPr>
        <w:r>
          <w:ptab w:relativeTo="margin" w:alignment="center" w:leader="none"/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0FD228D5" wp14:editId="06737D9D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5" name="Rectangle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7523F0" w14:textId="142CE3DE" w:rsidR="00A87BBF" w:rsidRPr="00A87BBF" w:rsidRDefault="00A87BBF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</w:pPr>
                              <w:r>
                                <w:t xml:space="preserve">Page </w:t>
                              </w:r>
                              <w:r w:rsidRPr="00A87BBF">
                                <w:fldChar w:fldCharType="begin"/>
                              </w:r>
                              <w:r w:rsidRPr="00A87BBF">
                                <w:instrText xml:space="preserve"> PAGE   \* MERGEFORMAT </w:instrText>
                              </w:r>
                              <w:r w:rsidRPr="00A87BBF">
                                <w:fldChar w:fldCharType="separate"/>
                              </w:r>
                              <w:r w:rsidRPr="00A87BBF">
                                <w:rPr>
                                  <w:noProof/>
                                </w:rPr>
                                <w:t>2</w:t>
                              </w:r>
                              <w:r w:rsidRPr="00A87BBF"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0FD228D5" id="Rectangle 5" o:spid="_x0000_s1026" style="position:absolute;margin-left:0;margin-top:0;width:44.55pt;height:15.1pt;rotation:180;flip:x;z-index:2516613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" filled="f" fillcolor="#c0504d" stroked="f" strokecolor="#5c83b4" strokeweight="2.25pt">
                  <v:textbox inset=",0,,0">
                    <w:txbxContent>
                      <w:p w14:paraId="0C7523F0" w14:textId="142CE3DE" w:rsidR="00A87BBF" w:rsidRPr="00A87BBF" w:rsidRDefault="00A87BBF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</w:pPr>
                        <w:r>
                          <w:t xml:space="preserve">Page </w:t>
                        </w:r>
                        <w:r w:rsidRPr="00A87BBF">
                          <w:fldChar w:fldCharType="begin"/>
                        </w:r>
                        <w:r w:rsidRPr="00A87BBF">
                          <w:instrText xml:space="preserve"> PAGE   \* MERGEFORMAT </w:instrText>
                        </w:r>
                        <w:r w:rsidRPr="00A87BBF">
                          <w:fldChar w:fldCharType="separate"/>
                        </w:r>
                        <w:r w:rsidRPr="00A87BBF">
                          <w:rPr>
                            <w:noProof/>
                          </w:rPr>
                          <w:t>2</w:t>
                        </w:r>
                        <w:r w:rsidRPr="00A87BBF"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91F408" w14:textId="77777777" w:rsidR="001E5133" w:rsidRDefault="001E5133" w:rsidP="00E45031">
      <w:pPr>
        <w:spacing w:after="0" w:line="240" w:lineRule="auto"/>
      </w:pPr>
      <w:r>
        <w:separator/>
      </w:r>
    </w:p>
  </w:footnote>
  <w:footnote w:type="continuationSeparator" w:id="0">
    <w:p w14:paraId="249FF75C" w14:textId="77777777" w:rsidR="001E5133" w:rsidRDefault="001E5133" w:rsidP="00E450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631DCB" w14:textId="26659BA6" w:rsidR="00A87BBF" w:rsidRPr="00A87BBF" w:rsidRDefault="0050092F">
    <w:pPr>
      <w:pStyle w:val="Header"/>
      <w:rPr>
        <w:noProof/>
        <w:sz w:val="32"/>
        <w:szCs w:val="2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4D3117A" wp14:editId="026B0C87">
          <wp:simplePos x="0" y="0"/>
          <wp:positionH relativeFrom="margin">
            <wp:posOffset>4648200</wp:posOffset>
          </wp:positionH>
          <wp:positionV relativeFrom="paragraph">
            <wp:posOffset>-299085</wp:posOffset>
          </wp:positionV>
          <wp:extent cx="1816100" cy="6858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estright without backgroun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948" b="29391"/>
                  <a:stretch/>
                </pic:blipFill>
                <pic:spPr bwMode="auto">
                  <a:xfrm>
                    <a:off x="0" y="0"/>
                    <a:ext cx="1816100" cy="685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65563D22" wp14:editId="5E74A41E">
          <wp:simplePos x="0" y="0"/>
          <wp:positionH relativeFrom="margin">
            <wp:posOffset>-254000</wp:posOffset>
          </wp:positionH>
          <wp:positionV relativeFrom="paragraph">
            <wp:posOffset>-266700</wp:posOffset>
          </wp:positionV>
          <wp:extent cx="1676400" cy="702945"/>
          <wp:effectExtent l="0" t="0" r="0" b="190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iangle corp (group 3) presentation 1 white bg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02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87BBF">
      <w:rPr>
        <w:noProof/>
      </w:rPr>
      <w:tab/>
    </w:r>
    <w:r w:rsidR="004752A8">
      <w:rPr>
        <w:noProof/>
        <w:sz w:val="32"/>
        <w:szCs w:val="28"/>
      </w:rPr>
      <w:t xml:space="preserve">Meeting No.: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M7M0MrEwMzIzNjJS0lEKTi0uzszPAykwrAUAFhVvaCwAAAA="/>
  </w:docVars>
  <w:rsids>
    <w:rsidRoot w:val="00E45031"/>
    <w:rsid w:val="001E5133"/>
    <w:rsid w:val="004501E1"/>
    <w:rsid w:val="004752A8"/>
    <w:rsid w:val="0050092F"/>
    <w:rsid w:val="00A87BBF"/>
    <w:rsid w:val="00E45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7437BC"/>
  <w15:chartTrackingRefBased/>
  <w15:docId w15:val="{21994633-89DA-471E-8308-485830A24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50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5031"/>
  </w:style>
  <w:style w:type="paragraph" w:styleId="Footer">
    <w:name w:val="footer"/>
    <w:basedOn w:val="Normal"/>
    <w:link w:val="FooterChar"/>
    <w:uiPriority w:val="99"/>
    <w:unhideWhenUsed/>
    <w:rsid w:val="00E450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5031"/>
  </w:style>
  <w:style w:type="paragraph" w:styleId="BalloonText">
    <w:name w:val="Balloon Text"/>
    <w:basedOn w:val="Normal"/>
    <w:link w:val="BalloonTextChar"/>
    <w:uiPriority w:val="99"/>
    <w:semiHidden/>
    <w:unhideWhenUsed/>
    <w:rsid w:val="0050092F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92F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Chawla</dc:creator>
  <cp:keywords/>
  <dc:description/>
  <cp:lastModifiedBy>Ankit Chawla</cp:lastModifiedBy>
  <cp:revision>3</cp:revision>
  <dcterms:created xsi:type="dcterms:W3CDTF">2019-03-20T14:48:00Z</dcterms:created>
  <dcterms:modified xsi:type="dcterms:W3CDTF">2019-04-12T09:45:00Z</dcterms:modified>
</cp:coreProperties>
</file>